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Russia</w:t>
      </w:r>
      <w:r>
        <w:t xml:space="preserve"> </w:t>
      </w:r>
      <w:r>
        <w:t xml:space="preserve">Moscow</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interest in the Software Engineer position at your organization, specifically in Russia Moscow. As a highly motivated and skilled software engineer with a strong foundation in cutting-edge technologies, I am eager to contribute my expertise to drive innovation and excellence within your team. The opportunity to work in Russia Moscow, a global hub for technological advancement and entrepreneurship, excites me deeply. My professional journey has been shaped by a commitment to solving complex challenges through software development, and I am confident that my background aligns perfectly with the goals of your company.</w:t>
      </w:r>
    </w:p>
    <w:p>
      <w:pPr>
        <w:pStyle w:val="BodyText"/>
      </w:pPr>
      <w:r>
        <w:t xml:space="preserve">With over [X years] of experience in software engineering, I have developed a comprehensive skill set that includes full-stack development, system architecture design, and agile project management. My proficiency in programming languages such as Python, Java, and JavaScript has enabled me to build scalable applications that meet the demands of modern businesses. Additionally, I have hands-on experience with cloud platforms like AWS and Azure, which allows me to optimize performance while ensuring cost-efficiency. These technical competencies are further enhanced by my ability to collaborate effectively with cross-functional teams—a critical requirement for success in the fast-paced environment of Russia Moscow.</w:t>
      </w:r>
    </w:p>
    <w:p>
      <w:pPr>
        <w:pStyle w:val="BodyText"/>
      </w:pPr>
      <w:r>
        <w:t xml:space="preserve">What sets me apart as a Software Engineer is my passion for problem-solving and my dedication to staying ahead of industry trends. In Moscow, where the tech sector is thriving and fiercely competitive, I have consistently sought opportunities to learn and grow. Whether it’s mastering new frameworks like React or Node.js or exploring emerging technologies such as AI and machine learning, I strive to deliver solutions that not only meet current needs but also anticipate future challenges. My work on [specific project or achievement] exemplifies this approach, as it required a deep understanding of both technical and business requirements to create a solution that improved user engagement by [X%]. This project was particularly impactful in Russia Moscow, where the demand for efficient digital tools is rapidly increasing.</w:t>
      </w:r>
    </w:p>
    <w:p>
      <w:pPr>
        <w:pStyle w:val="BodyText"/>
      </w:pPr>
      <w:r>
        <w:t xml:space="preserve">One of my key strengths as a Software Engineer is my ability to adapt to diverse environments. Having worked on international projects and collaborated with teams across different time zones, I am well-versed in navigating cultural and technical differences. This adaptability is especially valuable in Russia Moscow, where the tech industry is characterized by its dynamic nature and high expectations. I understand the importance of building relationships with local stakeholders and aligning my work with the unique needs of the Russian market. My experience working with both startups and established enterprises has equipped me to contribute effectively to any organizational structure, whether it’s a fast-moving startup or a large-scale enterprise.</w:t>
      </w:r>
    </w:p>
    <w:p>
      <w:pPr>
        <w:pStyle w:val="BodyText"/>
      </w:pPr>
      <w:r>
        <w:t xml:space="preserve">In addition to my technical expertise, I bring a strong work ethic and a collaborative mindset. I believe that the success of any software project hinges on teamwork, communication, and shared goals. In Russia Moscow, where the tech community is known for its innovation and resilience, I have witnessed firsthand how collaboration drives progress. My ability to communicate complex ideas clearly and my willingness to listen to feedback have enabled me to build trust with colleagues and deliver results that exceed expectations. For example, during my time at [previous company or project], I led a team of developers in redesigning a critical application, which resulted in a 30% improvement in system performance. This experience reinforced my belief that the right combination of technical skill and teamwork can achieve remarkable outcomes.</w:t>
      </w:r>
    </w:p>
    <w:p>
      <w:pPr>
        <w:pStyle w:val="BodyText"/>
      </w:pPr>
      <w:r>
        <w:t xml:space="preserve">Another aspect of my profile that aligns with the Software Engineer role in Russia Moscow is my commitment to continuous learning. The tech industry is constantly evolving, and I make it a priority to stay informed about advancements in software development. I regularly participate in online courses, attend industry conferences, and engage with professional communities such as GitHub and Stack Overflow. This proactive approach ensures that I remain at the forefront of technological trends and can apply the latest best practices to my work. In Russia Moscow, where innovation is a driving force, this mindset is essential for staying competitive.</w:t>
      </w:r>
    </w:p>
    <w:p>
      <w:pPr>
        <w:pStyle w:val="BodyText"/>
      </w:pPr>
      <w:r>
        <w:t xml:space="preserve">I am particularly drawn to your organization because of its reputation for excellence and its focus on [specific company value or project]. As a Software Engineer, I am eager to contribute my skills and experience to support your mission of [specific goal or vision]. I am confident that my technical background, combined with my passion for software development, will allow me to make a meaningful impact in Russia Moscow. I would welcome the opportunity to discuss how my qualifications align with your needs and how I can contribute to the success of your team.</w:t>
      </w:r>
    </w:p>
    <w:p>
      <w:pPr>
        <w:pStyle w:val="BodyText"/>
      </w:pPr>
      <w:r>
        <w:t xml:space="preserve">Thank you for considering my application. I look forward to the possibility of discussing this exciting opportunity further. Please feel free to contact me at [your phone number] or [your email address] at your convenience. I am available for an interview at your earliest convenience and am eager to contribute my expertise to your organization.</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 - Russia Moscow</dc:title>
  <dc:creator/>
  <cp:keywords/>
  <dcterms:created xsi:type="dcterms:W3CDTF">2026-07-20T01:12:56Z</dcterms:created>
  <dcterms:modified xsi:type="dcterms:W3CDTF">2026-07-20T01:12:56Z</dcterms:modified>
</cp:coreProperties>
</file>

<file path=docProps/custom.xml><?xml version="1.0" encoding="utf-8"?>
<Properties xmlns="http://schemas.openxmlformats.org/officeDocument/2006/custom-properties" xmlns:vt="http://schemas.openxmlformats.org/officeDocument/2006/docPropsVTypes"/>
</file>